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p>
    <w:bookmarkStart w:id="20" w:name="X51b09ab843ae4e5a6c348ce8acd18b7b0a81ea7"/>
    <w:p>
      <w:pPr>
        <w:pStyle w:val="Heading1"/>
      </w:pPr>
      <w:r>
        <w:t xml:space="preserve">Cover Letter for Orthodontist Position in United States San Francisco</w:t>
      </w:r>
    </w:p>
    <w:p>
      <w:pPr>
        <w:pStyle w:val="FirstParagraph"/>
      </w:pPr>
      <w:r>
        <w:t xml:space="preserve">Dear [Hiring Manager's Name or "Orthodontic Team"],</w:t>
      </w:r>
    </w:p>
    <w:p>
      <w:pPr>
        <w:pStyle w:val="BodyText"/>
      </w:pPr>
      <w:r>
        <w:t xml:space="preserve">I am writing to express my enthusiasm for the Orthodontist position at your esteemed practice in the United States San Francisco. As a dedicated orthodontist with [X years] of experience, I am passionate about transforming smiles and enhancing patients' confidence through precision-driven care. The opportunity to contribute to a forward-thinking practice in one of the most vibrant cities in the United States is both exciting and meaningful to me.</w:t>
      </w:r>
    </w:p>
    <w:p>
      <w:pPr>
        <w:pStyle w:val="BodyText"/>
      </w:pPr>
      <w:r>
        <w:t xml:space="preserve">My journey as an Orthodontist began with a strong foundation in dentistry, followed by specialized training at [Your Dental School/Residency Program], where I developed expertise in diagnosing and treating complex dental irregularities. Throughout my career, I have prioritized patient-centered care, ensuring that each individual receives personalized treatment plans tailored to their unique needs. In San Francisco, a city known for its cultural diversity and innovation, this approach is essential to address the varied expectations of patients seeking orthodontic solutions.</w:t>
      </w:r>
    </w:p>
    <w:p>
      <w:pPr>
        <w:pStyle w:val="BodyText"/>
      </w:pPr>
      <w:r>
        <w:t xml:space="preserve">What draws me to the United States San Francisco is not only the city’s reputation as a hub for healthcare excellence but also its commitment to fostering inclusivity and cutting-edge advancements. As an Orthodontist, I understand that aligning with a practice that values innovation, community engagement, and patient education is critical. Your practice’s emphasis on [specific value or service mentioned in the job posting, e.g., "digital imaging technology" or "pediatric orthodontics"] resonates deeply with my professional philosophy. I am eager to contribute my skills in [specific area of expertise, e.g., "bracket systems," "clear aligners," or "early interceptive treatment"] to support your mission of delivering exceptional care.</w:t>
      </w:r>
    </w:p>
    <w:p>
      <w:pPr>
        <w:pStyle w:val="BodyText"/>
      </w:pPr>
      <w:r>
        <w:t xml:space="preserve">In San Francisco, where the pace of life is fast and the demands on individuals are high, I have consistently focused on creating a welcoming environment for patients. Whether it’s explaining treatment options in clear terms or using advanced tools like 3D imaging to visualize outcomes, I strive to make orthodontic care accessible and stress-free. My ability to collaborate with patients of all ages—from children undergoing early intervention to adults seeking cosmetic improvements—ensures that every individual feels supported throughout their journey.</w:t>
      </w:r>
    </w:p>
    <w:p>
      <w:pPr>
        <w:pStyle w:val="BodyText"/>
      </w:pPr>
      <w:r>
        <w:t xml:space="preserve">One of the aspects I admire most about the United States San Francisco is its dynamic healthcare landscape. Here, orthodontic practices are not just clinical spaces but community pillars that address both aesthetic and functional needs. My experience in [specific experience, e.g., "working with underserved populations" or "integrating technology into patient education"] has prepared me to thrive in such an environment. I am particularly interested in leveraging my skills to enhance the practice’s reputation as a leader in innovative orthodontic care, while also contributing to local initiatives that promote oral health awareness.</w:t>
      </w:r>
    </w:p>
    <w:p>
      <w:pPr>
        <w:pStyle w:val="BodyText"/>
      </w:pPr>
      <w:r>
        <w:t xml:space="preserve">As an Orthodontist, I recognize that the role extends beyond technical expertise—it requires empathy, communication, and a commitment to lifelong learning. I stay current with advancements in the field by participating in professional organizations such as [specific organization, e.g., "American Association of Orthodontists"] and attending conferences that highlight emerging trends. In San Francisco’s competitive market, this dedication ensures that I can offer patients the most effective and up-to-date solutions, from lingual braces to orthognathic surgery coordination.</w:t>
      </w:r>
    </w:p>
    <w:p>
      <w:pPr>
        <w:pStyle w:val="BodyText"/>
      </w:pPr>
      <w:r>
        <w:t xml:space="preserve">What sets me apart is my ability to balance clinical precision with a compassionate approach. Patients often enter my office with anxiety or uncertainty, and I prioritize building trust through transparency and active listening. In the United States San Francisco, where diversity is celebrated, I have developed cultural competence that allows me to connect with patients from all backgrounds. This includes adapting communication styles to meet individual preferences and understanding the unique challenges faced by different communities.</w:t>
      </w:r>
    </w:p>
    <w:p>
      <w:pPr>
        <w:pStyle w:val="BodyText"/>
      </w:pPr>
      <w:r>
        <w:t xml:space="preserve">I am particularly drawn to your practice’s focus on [specific detail about the practice, e.g., "community outreach" or "patient education programs"], as I believe that orthodontic care should empower patients to take control of their oral health. My goal is to collaborate with your team to expand these efforts, whether through workshops on dental hygiene or partnerships with local schools. By fostering a sense of shared responsibility, we can create lasting impacts on the health and well-being of San Francisco residents.</w:t>
      </w:r>
    </w:p>
    <w:p>
      <w:pPr>
        <w:pStyle w:val="BodyText"/>
      </w:pPr>
      <w:r>
        <w:t xml:space="preserve">In conclusion, I am confident that my experience as an Orthodontist, combined with my passion for serving the United States San Francisco community, makes me a strong candidate for this role. I would be honored to contribute to your practice’s continued success while providing the high-quality care that patients deserve. Thank you for considering my application. I look forward to the opportunity to discuss how I can support your team and enhance the lives of your patient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dc:title>
  <dc:creator/>
  <cp:keywords/>
  <dcterms:created xsi:type="dcterms:W3CDTF">2026-07-24T06:38:55Z</dcterms:created>
  <dcterms:modified xsi:type="dcterms:W3CDTF">2026-07-24T06:38:55Z</dcterms:modified>
</cp:coreProperties>
</file>

<file path=docProps/custom.xml><?xml version="1.0" encoding="utf-8"?>
<Properties xmlns="http://schemas.openxmlformats.org/officeDocument/2006/custom-properties" xmlns:vt="http://schemas.openxmlformats.org/officeDocument/2006/docPropsVTypes"/>
</file>